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len Ber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l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r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4 4th Street,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lybell@duck.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0000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rg</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